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DB0AB" w14:textId="3BE85005" w:rsidR="0061574A" w:rsidRPr="0061574A" w:rsidRDefault="0061574A" w:rsidP="0061574A">
      <w:pPr>
        <w:jc w:val="center"/>
        <w:rPr>
          <w:sz w:val="40"/>
          <w:szCs w:val="40"/>
          <w:u w:val="single"/>
        </w:rPr>
      </w:pPr>
      <w:r w:rsidRPr="0061574A">
        <w:rPr>
          <w:sz w:val="40"/>
          <w:szCs w:val="40"/>
          <w:u w:val="single"/>
        </w:rPr>
        <w:t>20</w:t>
      </w:r>
      <w:r w:rsidRPr="0061574A">
        <w:rPr>
          <w:sz w:val="40"/>
          <w:szCs w:val="40"/>
          <w:u w:val="single"/>
        </w:rPr>
        <w:t>20</w:t>
      </w:r>
      <w:r w:rsidRPr="0061574A">
        <w:rPr>
          <w:sz w:val="40"/>
          <w:szCs w:val="40"/>
          <w:u w:val="single"/>
        </w:rPr>
        <w:t>19 Galesburg Railroad Days Rib Cook Off</w:t>
      </w:r>
    </w:p>
    <w:p w14:paraId="462CBF4F" w14:textId="77777777" w:rsidR="0061574A" w:rsidRDefault="0061574A" w:rsidP="0061574A">
      <w:pPr>
        <w:rPr>
          <w:b/>
          <w:bCs/>
        </w:rPr>
      </w:pPr>
    </w:p>
    <w:p w14:paraId="60BF47F1" w14:textId="2E09B9E1" w:rsidR="0061574A" w:rsidRPr="0061574A" w:rsidRDefault="0061574A" w:rsidP="0061574A">
      <w:pPr>
        <w:rPr>
          <w:b/>
          <w:bCs/>
        </w:rPr>
      </w:pPr>
      <w:r w:rsidRPr="0061574A">
        <w:rPr>
          <w:b/>
          <w:bCs/>
        </w:rPr>
        <w:t>CONTEST REQUIRMENTS:</w:t>
      </w:r>
    </w:p>
    <w:p w14:paraId="2537CEC1" w14:textId="77777777" w:rsidR="0061574A" w:rsidRPr="0061574A" w:rsidRDefault="0061574A" w:rsidP="0061574A">
      <w:pPr>
        <w:rPr>
          <w:sz w:val="20"/>
          <w:szCs w:val="20"/>
        </w:rPr>
      </w:pPr>
      <w:r w:rsidRPr="0061574A">
        <w:rPr>
          <w:sz w:val="20"/>
          <w:szCs w:val="20"/>
        </w:rPr>
        <w:t>• A $50 REFUNABLE Deposit is required to hold your spot in the competition. (Contact Dennis Clark)</w:t>
      </w:r>
    </w:p>
    <w:p w14:paraId="690392A9" w14:textId="570F6072" w:rsidR="0061574A" w:rsidRPr="0061574A" w:rsidRDefault="0061574A" w:rsidP="0061574A">
      <w:pPr>
        <w:rPr>
          <w:sz w:val="20"/>
          <w:szCs w:val="20"/>
        </w:rPr>
      </w:pPr>
      <w:r w:rsidRPr="0061574A">
        <w:rPr>
          <w:sz w:val="20"/>
          <w:szCs w:val="20"/>
        </w:rPr>
        <w:t>• Knox Co. Health Department guidelines must be followed &amp; team must pass the inspection to</w:t>
      </w:r>
      <w:r w:rsidRPr="0061574A">
        <w:rPr>
          <w:sz w:val="20"/>
          <w:szCs w:val="20"/>
        </w:rPr>
        <w:t xml:space="preserve"> </w:t>
      </w:r>
      <w:r w:rsidRPr="0061574A">
        <w:rPr>
          <w:sz w:val="20"/>
          <w:szCs w:val="20"/>
        </w:rPr>
        <w:t>compete.</w:t>
      </w:r>
    </w:p>
    <w:p w14:paraId="491E4159" w14:textId="77777777" w:rsidR="0061574A" w:rsidRPr="0061574A" w:rsidRDefault="0061574A" w:rsidP="0061574A">
      <w:pPr>
        <w:rPr>
          <w:sz w:val="20"/>
          <w:szCs w:val="20"/>
        </w:rPr>
      </w:pPr>
      <w:r w:rsidRPr="0061574A">
        <w:rPr>
          <w:sz w:val="20"/>
          <w:szCs w:val="20"/>
        </w:rPr>
        <w:t>• Cleanliness of cooks, assistants and workspace is required.</w:t>
      </w:r>
    </w:p>
    <w:p w14:paraId="28BDD903" w14:textId="77777777" w:rsidR="0061574A" w:rsidRPr="0061574A" w:rsidRDefault="0061574A" w:rsidP="0061574A">
      <w:pPr>
        <w:rPr>
          <w:sz w:val="20"/>
          <w:szCs w:val="20"/>
        </w:rPr>
      </w:pPr>
      <w:r w:rsidRPr="0061574A">
        <w:rPr>
          <w:sz w:val="20"/>
          <w:szCs w:val="20"/>
        </w:rPr>
        <w:t>• Shoes &amp; shirts must be worn</w:t>
      </w:r>
    </w:p>
    <w:p w14:paraId="163B0E3A" w14:textId="77777777" w:rsidR="0061574A" w:rsidRPr="0061574A" w:rsidRDefault="0061574A" w:rsidP="0061574A">
      <w:pPr>
        <w:rPr>
          <w:sz w:val="20"/>
          <w:szCs w:val="20"/>
        </w:rPr>
      </w:pPr>
      <w:r w:rsidRPr="0061574A">
        <w:rPr>
          <w:sz w:val="20"/>
          <w:szCs w:val="20"/>
        </w:rPr>
        <w:t>• No use of tobacco or alcohol products permitted when handling the meat</w:t>
      </w:r>
    </w:p>
    <w:p w14:paraId="729D7B25" w14:textId="77777777" w:rsidR="0061574A" w:rsidRPr="0061574A" w:rsidRDefault="0061574A" w:rsidP="0061574A">
      <w:pPr>
        <w:rPr>
          <w:sz w:val="20"/>
          <w:szCs w:val="20"/>
        </w:rPr>
      </w:pPr>
      <w:r w:rsidRPr="0061574A">
        <w:rPr>
          <w:sz w:val="20"/>
          <w:szCs w:val="20"/>
        </w:rPr>
        <w:t>• FIRE EXTIGUSHERS MUST BE PRESENT &amp; WORKABLE AT TEAM SPACE</w:t>
      </w:r>
    </w:p>
    <w:p w14:paraId="339A7012" w14:textId="121D7E38" w:rsidR="0061574A" w:rsidRPr="0061574A" w:rsidRDefault="0061574A" w:rsidP="0061574A">
      <w:pPr>
        <w:rPr>
          <w:sz w:val="20"/>
          <w:szCs w:val="20"/>
        </w:rPr>
      </w:pPr>
      <w:r w:rsidRPr="0061574A">
        <w:rPr>
          <w:sz w:val="20"/>
          <w:szCs w:val="20"/>
        </w:rPr>
        <w:t>• UNITED FFA &amp; RAILROAD DAYS IS NOT RESPONSIBLE for theft or damage to personal property or injury to any</w:t>
      </w:r>
      <w:r>
        <w:rPr>
          <w:sz w:val="20"/>
          <w:szCs w:val="20"/>
        </w:rPr>
        <w:t xml:space="preserve"> </w:t>
      </w:r>
      <w:r w:rsidRPr="0061574A">
        <w:rPr>
          <w:sz w:val="20"/>
          <w:szCs w:val="20"/>
        </w:rPr>
        <w:t>contestant or to any contestant’s family member or guest.</w:t>
      </w:r>
    </w:p>
    <w:p w14:paraId="46CA41B3" w14:textId="77777777" w:rsidR="0061574A" w:rsidRPr="0061574A" w:rsidRDefault="0061574A" w:rsidP="0061574A">
      <w:pPr>
        <w:rPr>
          <w:b/>
          <w:bCs/>
        </w:rPr>
      </w:pPr>
      <w:r w:rsidRPr="0061574A">
        <w:rPr>
          <w:b/>
          <w:bCs/>
        </w:rPr>
        <w:t>AWARDS:</w:t>
      </w:r>
    </w:p>
    <w:p w14:paraId="58473DBA" w14:textId="77777777" w:rsidR="0061574A" w:rsidRDefault="0061574A" w:rsidP="0061574A">
      <w:r>
        <w:t>After judging is complete, there will be an announcement of winners &amp; placings</w:t>
      </w:r>
    </w:p>
    <w:p w14:paraId="4017F045" w14:textId="07933073" w:rsidR="0061574A" w:rsidRDefault="0061574A" w:rsidP="0061574A">
      <w:r>
        <w:t xml:space="preserve">• First Place </w:t>
      </w:r>
      <w:r>
        <w:tab/>
      </w:r>
      <w:r>
        <w:tab/>
      </w:r>
      <w:r>
        <w:tab/>
      </w:r>
      <w:r>
        <w:t>$200 Trophy &amp; Bragging Rights!</w:t>
      </w:r>
    </w:p>
    <w:p w14:paraId="71696FE3" w14:textId="1FBA654F" w:rsidR="0061574A" w:rsidRDefault="0061574A" w:rsidP="0061574A">
      <w:r>
        <w:t xml:space="preserve">• Second Place </w:t>
      </w:r>
      <w:r>
        <w:tab/>
      </w:r>
      <w:r>
        <w:tab/>
      </w:r>
      <w:r>
        <w:tab/>
      </w:r>
      <w:r>
        <w:t>$100 Trophy</w:t>
      </w:r>
    </w:p>
    <w:p w14:paraId="74F65C16" w14:textId="7934AE20" w:rsidR="0061574A" w:rsidRDefault="0061574A" w:rsidP="0061574A">
      <w:r>
        <w:t xml:space="preserve">• Third Place </w:t>
      </w:r>
      <w:r>
        <w:tab/>
      </w:r>
      <w:r>
        <w:tab/>
      </w:r>
      <w:r>
        <w:tab/>
      </w:r>
      <w:r>
        <w:t>$50</w:t>
      </w:r>
    </w:p>
    <w:p w14:paraId="2A37A550" w14:textId="7694E861" w:rsidR="0061574A" w:rsidRDefault="0061574A" w:rsidP="0061574A">
      <w:r>
        <w:t xml:space="preserve">• People’s Choice </w:t>
      </w:r>
      <w:r>
        <w:tab/>
      </w:r>
      <w:r>
        <w:tab/>
      </w:r>
      <w:r>
        <w:t>$50</w:t>
      </w:r>
    </w:p>
    <w:p w14:paraId="33CDC881" w14:textId="77777777" w:rsidR="0061574A" w:rsidRDefault="0061574A" w:rsidP="0061574A">
      <w:r>
        <w:t>• If there are 5 Teams or Less (First $150, Second $75 &amp; Peoples’ Choice $50)</w:t>
      </w:r>
    </w:p>
    <w:p w14:paraId="7891B98D" w14:textId="77777777" w:rsidR="0061574A" w:rsidRDefault="0061574A" w:rsidP="0061574A">
      <w:r>
        <w:t>Team Deposit of $50 will be returned to each competing team</w:t>
      </w:r>
    </w:p>
    <w:p w14:paraId="09885B60" w14:textId="77777777" w:rsidR="0061574A" w:rsidRDefault="0061574A" w:rsidP="0061574A">
      <w:r>
        <w:t>Tickets are sold to the public for $3 per Rib or 2/$5 to help cover cost of Ribs.</w:t>
      </w:r>
    </w:p>
    <w:p w14:paraId="4F261CCF" w14:textId="77777777" w:rsidR="0061574A" w:rsidRDefault="0061574A" w:rsidP="0061574A">
      <w:pPr>
        <w:ind w:firstLine="720"/>
      </w:pPr>
      <w:r>
        <w:t>• Another ticket is provided to the public to go into the “People’s Choice” Jar</w:t>
      </w:r>
    </w:p>
    <w:p w14:paraId="042C0E1D" w14:textId="77777777" w:rsidR="0061574A" w:rsidRDefault="0061574A" w:rsidP="0061574A">
      <w:pPr>
        <w:ind w:firstLine="720"/>
      </w:pPr>
      <w:r>
        <w:t>• Competition Site is on East Main Street next to the Square, first block between the banks</w:t>
      </w:r>
    </w:p>
    <w:p w14:paraId="29262B01" w14:textId="77777777" w:rsidR="0061574A" w:rsidRDefault="0061574A" w:rsidP="0061574A">
      <w:pPr>
        <w:ind w:firstLine="720"/>
      </w:pPr>
      <w:r>
        <w:t>• Contact Denis Clark 309.337.2551 / dennyclark53@gmail.com</w:t>
      </w:r>
    </w:p>
    <w:p w14:paraId="6FC9EE04" w14:textId="77777777" w:rsidR="0061574A" w:rsidRDefault="0061574A" w:rsidP="0061574A"/>
    <w:p w14:paraId="5F6D7905" w14:textId="77777777" w:rsidR="0061574A" w:rsidRDefault="0061574A" w:rsidP="0061574A"/>
    <w:p w14:paraId="7B26A86A" w14:textId="77777777" w:rsidR="0061574A" w:rsidRDefault="0061574A" w:rsidP="0061574A"/>
    <w:p w14:paraId="50550825" w14:textId="77777777" w:rsidR="0061574A" w:rsidRDefault="0061574A" w:rsidP="0061574A"/>
    <w:p w14:paraId="462C56C6" w14:textId="3DB419FC" w:rsidR="0061574A" w:rsidRDefault="0061574A" w:rsidP="0061574A"/>
    <w:p w14:paraId="41559BAF" w14:textId="77777777" w:rsidR="0061574A" w:rsidRDefault="0061574A" w:rsidP="0061574A"/>
    <w:p w14:paraId="384C8F3E" w14:textId="731D4D53" w:rsidR="0061574A" w:rsidRPr="0061574A" w:rsidRDefault="0061574A" w:rsidP="0061574A">
      <w:pPr>
        <w:spacing w:line="240" w:lineRule="auto"/>
        <w:jc w:val="center"/>
        <w:rPr>
          <w:sz w:val="40"/>
          <w:szCs w:val="40"/>
          <w:u w:val="single"/>
        </w:rPr>
      </w:pPr>
      <w:r w:rsidRPr="0061574A">
        <w:rPr>
          <w:sz w:val="40"/>
          <w:szCs w:val="40"/>
          <w:u w:val="single"/>
        </w:rPr>
        <w:lastRenderedPageBreak/>
        <w:t>20</w:t>
      </w:r>
      <w:r w:rsidRPr="0061574A">
        <w:rPr>
          <w:sz w:val="40"/>
          <w:szCs w:val="40"/>
          <w:u w:val="single"/>
        </w:rPr>
        <w:t>20</w:t>
      </w:r>
      <w:r w:rsidRPr="0061574A">
        <w:rPr>
          <w:sz w:val="40"/>
          <w:szCs w:val="40"/>
          <w:u w:val="single"/>
        </w:rPr>
        <w:t xml:space="preserve"> Galesburg Railroad Days Rib Cook Off</w:t>
      </w:r>
    </w:p>
    <w:p w14:paraId="6C201B1B" w14:textId="77777777" w:rsidR="0061574A" w:rsidRPr="0061574A" w:rsidRDefault="0061574A" w:rsidP="0061574A">
      <w:pPr>
        <w:spacing w:line="240" w:lineRule="auto"/>
        <w:jc w:val="center"/>
        <w:rPr>
          <w:b/>
          <w:bCs/>
        </w:rPr>
      </w:pPr>
      <w:r w:rsidRPr="0061574A">
        <w:rPr>
          <w:b/>
          <w:bCs/>
        </w:rPr>
        <w:t>Contest Rules &amp; Regulations</w:t>
      </w:r>
    </w:p>
    <w:p w14:paraId="26BCD5FE" w14:textId="77777777" w:rsidR="0061574A" w:rsidRPr="0061574A" w:rsidRDefault="0061574A" w:rsidP="0061574A">
      <w:pPr>
        <w:spacing w:line="180" w:lineRule="auto"/>
        <w:rPr>
          <w:b/>
          <w:bCs/>
          <w:sz w:val="20"/>
          <w:szCs w:val="20"/>
        </w:rPr>
      </w:pPr>
      <w:r w:rsidRPr="0061574A">
        <w:rPr>
          <w:b/>
          <w:bCs/>
          <w:sz w:val="20"/>
          <w:szCs w:val="20"/>
        </w:rPr>
        <w:t>SET UP - 6AM</w:t>
      </w:r>
    </w:p>
    <w:p w14:paraId="356A3C6D" w14:textId="77777777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• Electricity One (1) (20-amp, 110 circuit) will be provided by generator for teams.</w:t>
      </w:r>
    </w:p>
    <w:p w14:paraId="479D028E" w14:textId="77777777" w:rsidR="0061574A" w:rsidRPr="0061574A" w:rsidRDefault="0061574A" w:rsidP="0061574A">
      <w:pPr>
        <w:spacing w:line="180" w:lineRule="auto"/>
        <w:ind w:left="720" w:firstLine="720"/>
        <w:rPr>
          <w:sz w:val="20"/>
          <w:szCs w:val="20"/>
        </w:rPr>
      </w:pPr>
      <w:r w:rsidRPr="0061574A">
        <w:rPr>
          <w:sz w:val="20"/>
          <w:szCs w:val="20"/>
        </w:rPr>
        <w:t>o Teams may use their own generator.</w:t>
      </w:r>
    </w:p>
    <w:p w14:paraId="6D77DD12" w14:textId="77777777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• Each team will be assigned a (15ft x 20ft) cooking space. All cooking is to be done within assigned space.</w:t>
      </w:r>
    </w:p>
    <w:p w14:paraId="2A68F36D" w14:textId="77777777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Vehicles, campers, props cannot extend beyond that space.</w:t>
      </w:r>
    </w:p>
    <w:p w14:paraId="174F680E" w14:textId="77777777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• Each team may consist of One (1) Chief Cook and as many assistants as the cook requires.</w:t>
      </w:r>
    </w:p>
    <w:p w14:paraId="5C579130" w14:textId="77777777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• Each team is to provide a grill/cooker that will be used exclusively by that team.</w:t>
      </w:r>
    </w:p>
    <w:p w14:paraId="2669CFCE" w14:textId="77777777" w:rsidR="0061574A" w:rsidRPr="0061574A" w:rsidRDefault="0061574A" w:rsidP="0061574A">
      <w:pPr>
        <w:spacing w:line="180" w:lineRule="auto"/>
        <w:ind w:firstLine="720"/>
        <w:rPr>
          <w:sz w:val="20"/>
          <w:szCs w:val="20"/>
        </w:rPr>
      </w:pPr>
      <w:r w:rsidRPr="0061574A">
        <w:rPr>
          <w:sz w:val="20"/>
          <w:szCs w:val="20"/>
        </w:rPr>
        <w:t>o Wood, charcoal, pellets, gas/propane and smoker type barbeques are allowed.</w:t>
      </w:r>
    </w:p>
    <w:p w14:paraId="4455E4DB" w14:textId="77777777" w:rsidR="0061574A" w:rsidRPr="0061574A" w:rsidRDefault="0061574A" w:rsidP="0061574A">
      <w:pPr>
        <w:spacing w:line="180" w:lineRule="auto"/>
        <w:ind w:firstLine="720"/>
        <w:rPr>
          <w:sz w:val="20"/>
          <w:szCs w:val="20"/>
        </w:rPr>
      </w:pPr>
      <w:r w:rsidRPr="0061574A">
        <w:rPr>
          <w:sz w:val="20"/>
          <w:szCs w:val="20"/>
        </w:rPr>
        <w:t>o Electric ovens or solar ovens are not allowed.</w:t>
      </w:r>
    </w:p>
    <w:p w14:paraId="2E39894A" w14:textId="77777777" w:rsidR="0061574A" w:rsidRPr="0061574A" w:rsidRDefault="0061574A" w:rsidP="0061574A">
      <w:pPr>
        <w:spacing w:line="180" w:lineRule="auto"/>
        <w:ind w:firstLine="720"/>
        <w:rPr>
          <w:sz w:val="20"/>
          <w:szCs w:val="20"/>
        </w:rPr>
      </w:pPr>
      <w:r w:rsidRPr="0061574A">
        <w:rPr>
          <w:sz w:val="20"/>
          <w:szCs w:val="20"/>
        </w:rPr>
        <w:t>o Fires are not allowed on the street.</w:t>
      </w:r>
    </w:p>
    <w:p w14:paraId="7B707B86" w14:textId="79F39E01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 xml:space="preserve">• Each team is to provide all their own supplies, including pop-up tents, tables, chairs, utensils, </w:t>
      </w:r>
      <w:r w:rsidRPr="0061574A">
        <w:rPr>
          <w:sz w:val="20"/>
          <w:szCs w:val="20"/>
        </w:rPr>
        <w:t>ingredients, supplies</w:t>
      </w:r>
      <w:r w:rsidRPr="0061574A">
        <w:rPr>
          <w:sz w:val="20"/>
          <w:szCs w:val="20"/>
        </w:rPr>
        <w:t xml:space="preserve"> &amp; safety wash station. No water or ice will be provided.</w:t>
      </w:r>
    </w:p>
    <w:p w14:paraId="253FC36F" w14:textId="77777777" w:rsidR="0061574A" w:rsidRPr="0061574A" w:rsidRDefault="0061574A" w:rsidP="0061574A">
      <w:pPr>
        <w:spacing w:line="180" w:lineRule="auto"/>
        <w:rPr>
          <w:b/>
          <w:bCs/>
          <w:sz w:val="20"/>
          <w:szCs w:val="20"/>
        </w:rPr>
      </w:pPr>
      <w:r w:rsidRPr="0061574A">
        <w:rPr>
          <w:b/>
          <w:bCs/>
          <w:sz w:val="20"/>
          <w:szCs w:val="20"/>
        </w:rPr>
        <w:t>COOKING – 7AM</w:t>
      </w:r>
    </w:p>
    <w:p w14:paraId="1A3947A0" w14:textId="77777777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• Each team will be checked for outside ribs and alcohol before contest begins.</w:t>
      </w:r>
    </w:p>
    <w:p w14:paraId="227D97D9" w14:textId="77777777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• Teams must cook box of ribs provided. This includes ribs for judging and sampling tickets.</w:t>
      </w:r>
    </w:p>
    <w:p w14:paraId="473727B0" w14:textId="77777777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• Nine (9) slabs will be provided to each team.</w:t>
      </w:r>
    </w:p>
    <w:p w14:paraId="29FA6C32" w14:textId="77777777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• Eight (8) will be cut into individual ribs for public sale and tasting.</w:t>
      </w:r>
    </w:p>
    <w:p w14:paraId="07158B2A" w14:textId="77777777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• Six (6) individually cut ribs will be turned for judging in (contest) provided containers.</w:t>
      </w:r>
    </w:p>
    <w:p w14:paraId="60888B4B" w14:textId="77777777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o No marking or sculpting of container or meat is allowed. Failure to comply will with rule will result in</w:t>
      </w:r>
    </w:p>
    <w:p w14:paraId="7154AF8F" w14:textId="77777777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disqualification.</w:t>
      </w:r>
    </w:p>
    <w:p w14:paraId="58DFEFB1" w14:textId="77777777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o No aluminum foil, stuffing or sauce containers are allowed in the containers turned in to be judged.</w:t>
      </w:r>
    </w:p>
    <w:p w14:paraId="21FB4520" w14:textId="77777777" w:rsidR="0061574A" w:rsidRPr="0061574A" w:rsidRDefault="0061574A" w:rsidP="0061574A">
      <w:pPr>
        <w:spacing w:line="180" w:lineRule="auto"/>
        <w:rPr>
          <w:b/>
          <w:bCs/>
          <w:sz w:val="20"/>
          <w:szCs w:val="20"/>
        </w:rPr>
      </w:pPr>
      <w:r w:rsidRPr="0061574A">
        <w:rPr>
          <w:b/>
          <w:bCs/>
          <w:sz w:val="20"/>
          <w:szCs w:val="20"/>
        </w:rPr>
        <w:t>JUDGING -12PM</w:t>
      </w:r>
    </w:p>
    <w:p w14:paraId="3F979EB6" w14:textId="77777777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• Turn in times for the ribs will be 5 mins before and 5 mins after the posted time.</w:t>
      </w:r>
    </w:p>
    <w:p w14:paraId="36B08DE6" w14:textId="77777777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• 3 Judges will be chosen by the United FFA Committee.</w:t>
      </w:r>
    </w:p>
    <w:p w14:paraId="2E408BF8" w14:textId="77777777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• At collection, there will be a double switching of samples before presented to judges to avoid bias.</w:t>
      </w:r>
    </w:p>
    <w:p w14:paraId="7D4673A5" w14:textId="77777777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• Decisions made by the committee and judges will be final.</w:t>
      </w:r>
    </w:p>
    <w:p w14:paraId="12CF76E2" w14:textId="77777777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• The scoring system is from a numbered scale of 9 - 2.</w:t>
      </w:r>
    </w:p>
    <w:p w14:paraId="3362B144" w14:textId="77777777" w:rsidR="0061574A" w:rsidRPr="0061574A" w:rsidRDefault="0061574A" w:rsidP="0061574A">
      <w:pPr>
        <w:spacing w:line="180" w:lineRule="auto"/>
        <w:ind w:firstLine="720"/>
        <w:rPr>
          <w:sz w:val="20"/>
          <w:szCs w:val="20"/>
        </w:rPr>
        <w:sectPr w:rsidR="0061574A" w:rsidRPr="0061574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C106BFB" w14:textId="689EE922" w:rsidR="0061574A" w:rsidRPr="0061574A" w:rsidRDefault="0061574A" w:rsidP="0061574A">
      <w:pPr>
        <w:spacing w:line="180" w:lineRule="auto"/>
        <w:ind w:firstLine="720"/>
        <w:rPr>
          <w:sz w:val="20"/>
          <w:szCs w:val="20"/>
        </w:rPr>
      </w:pPr>
      <w:r w:rsidRPr="0061574A">
        <w:rPr>
          <w:sz w:val="20"/>
          <w:szCs w:val="20"/>
        </w:rPr>
        <w:t>o 9 – Excellent</w:t>
      </w:r>
    </w:p>
    <w:p w14:paraId="5D0B58A5" w14:textId="77777777" w:rsidR="0061574A" w:rsidRPr="0061574A" w:rsidRDefault="0061574A" w:rsidP="0061574A">
      <w:pPr>
        <w:spacing w:line="180" w:lineRule="auto"/>
        <w:ind w:firstLine="720"/>
        <w:rPr>
          <w:sz w:val="20"/>
          <w:szCs w:val="20"/>
        </w:rPr>
      </w:pPr>
      <w:r w:rsidRPr="0061574A">
        <w:rPr>
          <w:sz w:val="20"/>
          <w:szCs w:val="20"/>
        </w:rPr>
        <w:t>o 8 – Very Good</w:t>
      </w:r>
    </w:p>
    <w:p w14:paraId="17549154" w14:textId="77777777" w:rsidR="0061574A" w:rsidRPr="0061574A" w:rsidRDefault="0061574A" w:rsidP="0061574A">
      <w:pPr>
        <w:spacing w:line="180" w:lineRule="auto"/>
        <w:ind w:firstLine="720"/>
        <w:rPr>
          <w:sz w:val="20"/>
          <w:szCs w:val="20"/>
        </w:rPr>
      </w:pPr>
      <w:r w:rsidRPr="0061574A">
        <w:rPr>
          <w:sz w:val="20"/>
          <w:szCs w:val="20"/>
        </w:rPr>
        <w:t>o 7 – Above Average</w:t>
      </w:r>
    </w:p>
    <w:p w14:paraId="2257FFC3" w14:textId="77777777" w:rsidR="0061574A" w:rsidRPr="0061574A" w:rsidRDefault="0061574A" w:rsidP="0061574A">
      <w:pPr>
        <w:spacing w:line="180" w:lineRule="auto"/>
        <w:ind w:firstLine="720"/>
        <w:rPr>
          <w:sz w:val="20"/>
          <w:szCs w:val="20"/>
        </w:rPr>
      </w:pPr>
      <w:r w:rsidRPr="0061574A">
        <w:rPr>
          <w:sz w:val="20"/>
          <w:szCs w:val="20"/>
        </w:rPr>
        <w:t>o 6 – Average</w:t>
      </w:r>
    </w:p>
    <w:p w14:paraId="24FB90D1" w14:textId="77777777" w:rsidR="0061574A" w:rsidRPr="0061574A" w:rsidRDefault="0061574A" w:rsidP="0061574A">
      <w:pPr>
        <w:spacing w:line="180" w:lineRule="auto"/>
        <w:ind w:firstLine="720"/>
        <w:rPr>
          <w:sz w:val="20"/>
          <w:szCs w:val="20"/>
        </w:rPr>
      </w:pPr>
      <w:r w:rsidRPr="0061574A">
        <w:rPr>
          <w:sz w:val="20"/>
          <w:szCs w:val="20"/>
        </w:rPr>
        <w:t>o 5 – Below Average</w:t>
      </w:r>
    </w:p>
    <w:p w14:paraId="61EF6582" w14:textId="77777777" w:rsidR="0061574A" w:rsidRPr="0061574A" w:rsidRDefault="0061574A" w:rsidP="0061574A">
      <w:pPr>
        <w:spacing w:line="180" w:lineRule="auto"/>
        <w:ind w:firstLine="720"/>
        <w:rPr>
          <w:sz w:val="20"/>
          <w:szCs w:val="20"/>
        </w:rPr>
      </w:pPr>
      <w:r w:rsidRPr="0061574A">
        <w:rPr>
          <w:sz w:val="20"/>
          <w:szCs w:val="20"/>
        </w:rPr>
        <w:t>o 4 – Poor</w:t>
      </w:r>
    </w:p>
    <w:p w14:paraId="38162649" w14:textId="77777777" w:rsidR="0061574A" w:rsidRPr="0061574A" w:rsidRDefault="0061574A" w:rsidP="0061574A">
      <w:pPr>
        <w:spacing w:line="180" w:lineRule="auto"/>
        <w:ind w:firstLine="720"/>
        <w:rPr>
          <w:sz w:val="20"/>
          <w:szCs w:val="20"/>
        </w:rPr>
      </w:pPr>
      <w:r w:rsidRPr="0061574A">
        <w:rPr>
          <w:sz w:val="20"/>
          <w:szCs w:val="20"/>
        </w:rPr>
        <w:t>o 3 – Bad</w:t>
      </w:r>
    </w:p>
    <w:p w14:paraId="2223614D" w14:textId="77777777" w:rsidR="0061574A" w:rsidRPr="0061574A" w:rsidRDefault="0061574A" w:rsidP="0061574A">
      <w:pPr>
        <w:spacing w:line="180" w:lineRule="auto"/>
        <w:ind w:firstLine="720"/>
        <w:rPr>
          <w:sz w:val="20"/>
          <w:szCs w:val="20"/>
        </w:rPr>
        <w:sectPr w:rsidR="0061574A" w:rsidRPr="0061574A" w:rsidSect="0061574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61574A">
        <w:rPr>
          <w:sz w:val="20"/>
          <w:szCs w:val="20"/>
        </w:rPr>
        <w:t>o 2 – Inedible</w:t>
      </w:r>
    </w:p>
    <w:p w14:paraId="798A591E" w14:textId="374221FC" w:rsidR="0061574A" w:rsidRPr="0061574A" w:rsidRDefault="0061574A" w:rsidP="0061574A">
      <w:pPr>
        <w:spacing w:line="180" w:lineRule="auto"/>
        <w:rPr>
          <w:sz w:val="20"/>
          <w:szCs w:val="20"/>
        </w:rPr>
      </w:pPr>
      <w:r w:rsidRPr="0061574A">
        <w:rPr>
          <w:sz w:val="20"/>
          <w:szCs w:val="20"/>
        </w:rPr>
        <w:t>• Only Judges, contestant reps &amp; necessary support staff are allowed in the judging area during the judging</w:t>
      </w:r>
      <w:r w:rsidRPr="0061574A">
        <w:rPr>
          <w:sz w:val="20"/>
          <w:szCs w:val="20"/>
        </w:rPr>
        <w:t xml:space="preserve"> </w:t>
      </w:r>
      <w:r w:rsidRPr="0061574A">
        <w:rPr>
          <w:sz w:val="20"/>
          <w:szCs w:val="20"/>
        </w:rPr>
        <w:t>process.</w:t>
      </w:r>
    </w:p>
    <w:p w14:paraId="4B89DA3F" w14:textId="77777777" w:rsidR="0061574A" w:rsidRDefault="0061574A" w:rsidP="0061574A">
      <w:pPr>
        <w:spacing w:line="180" w:lineRule="auto"/>
      </w:pPr>
      <w:r w:rsidRPr="0061574A">
        <w:rPr>
          <w:sz w:val="20"/>
          <w:szCs w:val="20"/>
        </w:rPr>
        <w:t>• The team that acquires the most votes from the public will be awarded the People’s Choice Award.</w:t>
      </w:r>
      <w:r>
        <w:t xml:space="preserve"> </w:t>
      </w:r>
    </w:p>
    <w:p w14:paraId="7D91A51D" w14:textId="77777777" w:rsidR="0061574A" w:rsidRDefault="0061574A" w:rsidP="0061574A">
      <w:pPr>
        <w:jc w:val="center"/>
        <w:rPr>
          <w:sz w:val="40"/>
          <w:szCs w:val="40"/>
          <w:u w:val="single"/>
        </w:rPr>
      </w:pPr>
    </w:p>
    <w:p w14:paraId="02867097" w14:textId="253BAE12" w:rsidR="0061574A" w:rsidRPr="0061574A" w:rsidRDefault="0061574A" w:rsidP="0061574A">
      <w:pPr>
        <w:jc w:val="center"/>
        <w:rPr>
          <w:sz w:val="40"/>
          <w:szCs w:val="40"/>
          <w:u w:val="single"/>
        </w:rPr>
      </w:pPr>
      <w:r w:rsidRPr="0061574A">
        <w:rPr>
          <w:sz w:val="40"/>
          <w:szCs w:val="40"/>
          <w:u w:val="single"/>
        </w:rPr>
        <w:lastRenderedPageBreak/>
        <w:t>GALESBURG RAILROAD DAYS RIB COOK OFF</w:t>
      </w:r>
    </w:p>
    <w:p w14:paraId="7A9A1231" w14:textId="5904F43B" w:rsidR="0061574A" w:rsidRPr="0061574A" w:rsidRDefault="0061574A" w:rsidP="0061574A">
      <w:pPr>
        <w:jc w:val="center"/>
        <w:rPr>
          <w:sz w:val="28"/>
          <w:szCs w:val="28"/>
        </w:rPr>
      </w:pPr>
      <w:r w:rsidRPr="0061574A">
        <w:rPr>
          <w:sz w:val="28"/>
          <w:szCs w:val="28"/>
        </w:rPr>
        <w:t>SUNDAY, JUNE 2</w:t>
      </w:r>
      <w:r w:rsidR="00AE5D85">
        <w:rPr>
          <w:sz w:val="28"/>
          <w:szCs w:val="28"/>
        </w:rPr>
        <w:t>8th</w:t>
      </w:r>
      <w:proofErr w:type="gramStart"/>
      <w:r w:rsidRPr="0061574A">
        <w:rPr>
          <w:sz w:val="28"/>
          <w:szCs w:val="28"/>
        </w:rPr>
        <w:t xml:space="preserve"> 20</w:t>
      </w:r>
      <w:r w:rsidR="00AE5D85">
        <w:rPr>
          <w:sz w:val="28"/>
          <w:szCs w:val="28"/>
        </w:rPr>
        <w:t>20</w:t>
      </w:r>
      <w:proofErr w:type="gramEnd"/>
    </w:p>
    <w:p w14:paraId="03B8CAA2" w14:textId="71003149" w:rsidR="0061574A" w:rsidRDefault="0061574A" w:rsidP="0061574A">
      <w:pPr>
        <w:spacing w:line="240" w:lineRule="auto"/>
        <w:jc w:val="center"/>
        <w:rPr>
          <w:sz w:val="28"/>
          <w:szCs w:val="28"/>
        </w:rPr>
      </w:pPr>
      <w:r w:rsidRPr="0061574A">
        <w:rPr>
          <w:sz w:val="28"/>
          <w:szCs w:val="28"/>
        </w:rPr>
        <w:t>6am - Rib Distribution</w:t>
      </w:r>
      <w:bookmarkStart w:id="0" w:name="_GoBack"/>
      <w:bookmarkEnd w:id="0"/>
    </w:p>
    <w:p w14:paraId="2F6FA67F" w14:textId="4A8EA79E" w:rsidR="00AE5D85" w:rsidRPr="0061574A" w:rsidRDefault="00AE5D85" w:rsidP="0061574A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Noon – Judging &amp; Serv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1574A" w14:paraId="1238CA38" w14:textId="77777777" w:rsidTr="0061574A">
        <w:tc>
          <w:tcPr>
            <w:tcW w:w="9350" w:type="dxa"/>
          </w:tcPr>
          <w:p w14:paraId="39E1459F" w14:textId="6AC7C356" w:rsidR="0061574A" w:rsidRPr="0061574A" w:rsidRDefault="0061574A" w:rsidP="0061574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EAM NAME:</w:t>
            </w:r>
          </w:p>
        </w:tc>
      </w:tr>
      <w:tr w:rsidR="0061574A" w14:paraId="04A202D8" w14:textId="77777777" w:rsidTr="0061574A">
        <w:tc>
          <w:tcPr>
            <w:tcW w:w="9350" w:type="dxa"/>
          </w:tcPr>
          <w:p w14:paraId="27B27793" w14:textId="7CD31927" w:rsidR="0061574A" w:rsidRPr="00AE5D85" w:rsidRDefault="0061574A" w:rsidP="0061574A">
            <w:pPr>
              <w:rPr>
                <w:b/>
                <w:bCs/>
                <w:sz w:val="28"/>
                <w:szCs w:val="28"/>
              </w:rPr>
            </w:pPr>
            <w:r w:rsidRPr="00AE5D85">
              <w:rPr>
                <w:b/>
                <w:bCs/>
                <w:sz w:val="28"/>
                <w:szCs w:val="28"/>
              </w:rPr>
              <w:t>CHIEF COOK:</w:t>
            </w:r>
          </w:p>
        </w:tc>
      </w:tr>
      <w:tr w:rsidR="0061574A" w14:paraId="68FA469E" w14:textId="77777777" w:rsidTr="0061574A">
        <w:tc>
          <w:tcPr>
            <w:tcW w:w="9350" w:type="dxa"/>
          </w:tcPr>
          <w:p w14:paraId="5653D409" w14:textId="41940AEA" w:rsidR="0061574A" w:rsidRPr="00AE5D85" w:rsidRDefault="0061574A" w:rsidP="00AE5D85">
            <w:pPr>
              <w:rPr>
                <w:b/>
                <w:bCs/>
                <w:sz w:val="28"/>
                <w:szCs w:val="28"/>
              </w:rPr>
            </w:pPr>
            <w:r w:rsidRPr="00AE5D85">
              <w:rPr>
                <w:b/>
                <w:bCs/>
                <w:sz w:val="28"/>
                <w:szCs w:val="28"/>
              </w:rPr>
              <w:t>ADDRESS:</w:t>
            </w:r>
          </w:p>
        </w:tc>
      </w:tr>
      <w:tr w:rsidR="0061574A" w14:paraId="51CD1D3A" w14:textId="77777777" w:rsidTr="0061574A">
        <w:tc>
          <w:tcPr>
            <w:tcW w:w="9350" w:type="dxa"/>
          </w:tcPr>
          <w:p w14:paraId="64740412" w14:textId="73809208" w:rsidR="0061574A" w:rsidRPr="00AE5D85" w:rsidRDefault="0061574A" w:rsidP="00AE5D85">
            <w:pPr>
              <w:rPr>
                <w:b/>
                <w:bCs/>
                <w:sz w:val="28"/>
                <w:szCs w:val="28"/>
              </w:rPr>
            </w:pPr>
            <w:r w:rsidRPr="00AE5D85">
              <w:rPr>
                <w:b/>
                <w:bCs/>
                <w:sz w:val="28"/>
                <w:szCs w:val="28"/>
              </w:rPr>
              <w:t>(City &amp; State)</w:t>
            </w:r>
          </w:p>
        </w:tc>
      </w:tr>
      <w:tr w:rsidR="0061574A" w14:paraId="6E55B5F0" w14:textId="77777777" w:rsidTr="0061574A">
        <w:tc>
          <w:tcPr>
            <w:tcW w:w="9350" w:type="dxa"/>
          </w:tcPr>
          <w:p w14:paraId="44E7091F" w14:textId="1BD9DADB" w:rsidR="0061574A" w:rsidRPr="00AE5D85" w:rsidRDefault="0061574A" w:rsidP="00AE5D85">
            <w:pPr>
              <w:rPr>
                <w:b/>
                <w:bCs/>
                <w:sz w:val="28"/>
                <w:szCs w:val="28"/>
              </w:rPr>
            </w:pPr>
            <w:r w:rsidRPr="00AE5D85">
              <w:rPr>
                <w:b/>
                <w:bCs/>
                <w:sz w:val="28"/>
                <w:szCs w:val="28"/>
              </w:rPr>
              <w:t>EMAIL:</w:t>
            </w:r>
          </w:p>
        </w:tc>
      </w:tr>
      <w:tr w:rsidR="0061574A" w14:paraId="305C8A07" w14:textId="77777777" w:rsidTr="0061574A">
        <w:tc>
          <w:tcPr>
            <w:tcW w:w="9350" w:type="dxa"/>
          </w:tcPr>
          <w:p w14:paraId="6931A38F" w14:textId="122DB9B6" w:rsidR="0061574A" w:rsidRPr="00AE5D85" w:rsidRDefault="0061574A" w:rsidP="00AE5D85">
            <w:pPr>
              <w:rPr>
                <w:b/>
                <w:bCs/>
                <w:sz w:val="28"/>
                <w:szCs w:val="28"/>
              </w:rPr>
            </w:pPr>
            <w:r w:rsidRPr="00AE5D85">
              <w:rPr>
                <w:b/>
                <w:bCs/>
                <w:sz w:val="28"/>
                <w:szCs w:val="28"/>
              </w:rPr>
              <w:t>PHONE:</w:t>
            </w:r>
          </w:p>
        </w:tc>
      </w:tr>
    </w:tbl>
    <w:p w14:paraId="58189B2D" w14:textId="77777777" w:rsidR="00AE5D85" w:rsidRDefault="00AE5D85" w:rsidP="0061574A">
      <w:pPr>
        <w:rPr>
          <w:sz w:val="28"/>
          <w:szCs w:val="28"/>
        </w:rPr>
      </w:pPr>
    </w:p>
    <w:p w14:paraId="3C733BC6" w14:textId="3342FFD1" w:rsidR="0061574A" w:rsidRDefault="0061574A" w:rsidP="00AE5D85">
      <w:pPr>
        <w:jc w:val="center"/>
        <w:rPr>
          <w:b/>
          <w:bCs/>
          <w:sz w:val="28"/>
          <w:szCs w:val="28"/>
        </w:rPr>
      </w:pPr>
      <w:r w:rsidRPr="00AE5D85">
        <w:rPr>
          <w:b/>
          <w:bCs/>
          <w:sz w:val="28"/>
          <w:szCs w:val="28"/>
        </w:rPr>
        <w:t xml:space="preserve">Entry Deposit $50.00 </w:t>
      </w:r>
      <w:r w:rsidR="00AE5D85" w:rsidRPr="00AE5D85">
        <w:rPr>
          <w:b/>
          <w:bCs/>
          <w:sz w:val="28"/>
          <w:szCs w:val="28"/>
        </w:rPr>
        <w:tab/>
      </w:r>
      <w:r w:rsidR="00AE5D85" w:rsidRPr="00AE5D85">
        <w:rPr>
          <w:b/>
          <w:bCs/>
          <w:sz w:val="28"/>
          <w:szCs w:val="28"/>
        </w:rPr>
        <w:tab/>
      </w:r>
      <w:r w:rsidRPr="00AE5D85">
        <w:rPr>
          <w:b/>
          <w:bCs/>
          <w:sz w:val="28"/>
          <w:szCs w:val="28"/>
        </w:rPr>
        <w:t>Check # _____________</w:t>
      </w:r>
    </w:p>
    <w:p w14:paraId="2C5CC267" w14:textId="77777777" w:rsidR="00AE5D85" w:rsidRPr="00AE5D85" w:rsidRDefault="00AE5D85" w:rsidP="00AE5D85">
      <w:pPr>
        <w:jc w:val="center"/>
        <w:rPr>
          <w:b/>
          <w:bCs/>
          <w:sz w:val="28"/>
          <w:szCs w:val="28"/>
        </w:rPr>
      </w:pPr>
    </w:p>
    <w:p w14:paraId="2BC8ED0D" w14:textId="77777777" w:rsidR="0061574A" w:rsidRPr="00AE5D85" w:rsidRDefault="0061574A" w:rsidP="00AE5D85">
      <w:pPr>
        <w:jc w:val="center"/>
        <w:rPr>
          <w:sz w:val="28"/>
          <w:szCs w:val="28"/>
        </w:rPr>
      </w:pPr>
      <w:r w:rsidRPr="00AE5D85">
        <w:rPr>
          <w:sz w:val="28"/>
          <w:szCs w:val="28"/>
        </w:rPr>
        <w:t>Checks Payable to Galesburg Railroad Days</w:t>
      </w:r>
    </w:p>
    <w:p w14:paraId="563AE88F" w14:textId="06412B2D" w:rsidR="0061574A" w:rsidRDefault="0061574A" w:rsidP="00AE5D85">
      <w:pPr>
        <w:jc w:val="center"/>
        <w:rPr>
          <w:sz w:val="28"/>
          <w:szCs w:val="28"/>
        </w:rPr>
      </w:pPr>
      <w:r w:rsidRPr="00AE5D85">
        <w:rPr>
          <w:sz w:val="28"/>
          <w:szCs w:val="28"/>
        </w:rPr>
        <w:t>Deposit Refundable after competition complete</w:t>
      </w:r>
    </w:p>
    <w:p w14:paraId="0D22110D" w14:textId="77777777" w:rsidR="00AE5D85" w:rsidRPr="00AE5D85" w:rsidRDefault="00AE5D85" w:rsidP="00AE5D85">
      <w:pPr>
        <w:jc w:val="center"/>
        <w:rPr>
          <w:sz w:val="28"/>
          <w:szCs w:val="28"/>
        </w:rPr>
      </w:pPr>
    </w:p>
    <w:p w14:paraId="2CF891D0" w14:textId="08593E71" w:rsidR="0061574A" w:rsidRPr="00AE5D85" w:rsidRDefault="0061574A" w:rsidP="00AE5D85">
      <w:pPr>
        <w:jc w:val="center"/>
        <w:rPr>
          <w:sz w:val="28"/>
          <w:szCs w:val="28"/>
        </w:rPr>
      </w:pPr>
      <w:r w:rsidRPr="00AE5D85">
        <w:rPr>
          <w:sz w:val="28"/>
          <w:szCs w:val="28"/>
        </w:rPr>
        <w:t>Mail To:</w:t>
      </w:r>
      <w:r w:rsidR="00AE5D85">
        <w:rPr>
          <w:sz w:val="28"/>
          <w:szCs w:val="28"/>
        </w:rPr>
        <w:tab/>
      </w:r>
      <w:r w:rsidRPr="00AE5D85">
        <w:rPr>
          <w:sz w:val="28"/>
          <w:szCs w:val="28"/>
        </w:rPr>
        <w:t xml:space="preserve"> Dennis Clark </w:t>
      </w:r>
      <w:r w:rsidR="00AE5D85">
        <w:rPr>
          <w:sz w:val="28"/>
          <w:szCs w:val="28"/>
        </w:rPr>
        <w:tab/>
      </w:r>
      <w:r w:rsidRPr="00AE5D85">
        <w:rPr>
          <w:sz w:val="28"/>
          <w:szCs w:val="28"/>
        </w:rPr>
        <w:t xml:space="preserve">Box 335 </w:t>
      </w:r>
      <w:r w:rsidR="00AE5D85">
        <w:rPr>
          <w:sz w:val="28"/>
          <w:szCs w:val="28"/>
        </w:rPr>
        <w:tab/>
      </w:r>
      <w:proofErr w:type="spellStart"/>
      <w:r w:rsidRPr="00AE5D85">
        <w:rPr>
          <w:sz w:val="28"/>
          <w:szCs w:val="28"/>
        </w:rPr>
        <w:t>Wataga</w:t>
      </w:r>
      <w:proofErr w:type="spellEnd"/>
      <w:r w:rsidRPr="00AE5D85">
        <w:rPr>
          <w:sz w:val="28"/>
          <w:szCs w:val="28"/>
        </w:rPr>
        <w:t>, IL 61488</w:t>
      </w:r>
    </w:p>
    <w:p w14:paraId="433FC737" w14:textId="77777777" w:rsidR="00AE5D85" w:rsidRPr="00AE5D85" w:rsidRDefault="00AE5D85" w:rsidP="00AE5D85">
      <w:pPr>
        <w:jc w:val="center"/>
        <w:rPr>
          <w:sz w:val="28"/>
          <w:szCs w:val="28"/>
        </w:rPr>
      </w:pPr>
    </w:p>
    <w:p w14:paraId="035E9B05" w14:textId="56FEA690" w:rsidR="0061574A" w:rsidRPr="00AE5D85" w:rsidRDefault="0061574A" w:rsidP="00AE5D85">
      <w:pPr>
        <w:jc w:val="center"/>
        <w:rPr>
          <w:sz w:val="28"/>
          <w:szCs w:val="28"/>
        </w:rPr>
      </w:pPr>
      <w:r w:rsidRPr="00AE5D85">
        <w:rPr>
          <w:sz w:val="28"/>
          <w:szCs w:val="28"/>
        </w:rPr>
        <w:t>Questions: 309.371.2551 or dennyclark53@gmail.com</w:t>
      </w:r>
    </w:p>
    <w:sectPr w:rsidR="0061574A" w:rsidRPr="00AE5D85" w:rsidSect="0061574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MDcyMrQ0MzczNzdW0lEKTi0uzszPAykwrAUAsKzvViwAAAA="/>
  </w:docVars>
  <w:rsids>
    <w:rsidRoot w:val="0061574A"/>
    <w:rsid w:val="0061574A"/>
    <w:rsid w:val="00AE5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90C99"/>
  <w15:chartTrackingRefBased/>
  <w15:docId w15:val="{C74CE90C-53D4-48DC-86A5-5D2EBCD64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5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61574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a Jones</dc:creator>
  <cp:keywords/>
  <dc:description/>
  <cp:lastModifiedBy>Tessa Jones</cp:lastModifiedBy>
  <cp:revision>1</cp:revision>
  <dcterms:created xsi:type="dcterms:W3CDTF">2020-03-27T18:27:00Z</dcterms:created>
  <dcterms:modified xsi:type="dcterms:W3CDTF">2020-03-27T18:47:00Z</dcterms:modified>
</cp:coreProperties>
</file>